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4a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f774b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e18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